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༩༢ན]པ་ནི།</w:t>
      </w:r>
      <w:r>
        <w:t xml:space="preserve"> </w:t>
      </w:r>
      <w:r>
        <w:t xml:space="preserve">ལུང་ལྡན་བླ་མའི་མཚན་ཉིད་ལ།</w:t>
      </w:r>
      <w:r>
        <w:t xml:space="preserve"> </w:t>
      </w:r>
      <w:r>
        <w:t xml:space="preserve">སྒྲ་མཐར་མན་ངག་གི་བཅུད་གསལ་བ།</w:t>
      </w:r>
      <w:r>
        <w:t xml:space="preserve"> </w:t>
      </w:r>
      <w:r>
        <w:t xml:space="preserve">སྣོད་ལྡན་དད་ཅན་གྱི་</w:t>
      </w:r>
      <w:r>
        <w:rPr>
          <w:rStyle w:val="FootnoteReference"/>
        </w:rPr>
        <w:footnoteReference w:id="21"/>
      </w:r>
      <w:r>
        <w:t xml:space="preserve">ནང་ཁེངས་ཏེ།</w:t>
      </w:r>
      <w:r>
        <w:t xml:space="preserve"> </w:t>
      </w:r>
      <w:r>
        <w:t xml:space="preserve">རང་གཞན་གཉིས་ཀྱི་དོན་རྫོགས་པས་རྫོགས་པའི་</w:t>
      </w:r>
      <w:r>
        <w:rPr>
          <w:rStyle w:val="FootnoteReference"/>
        </w:rPr>
        <w:footnoteReference w:id="22"/>
      </w:r>
      <w:r>
        <w:t xml:space="preserve">སངས་རྒྱས་ཀྱི་ཐ་སྙད་ཅན།</w:t>
      </w:r>
      <w:r>
        <w:t xml:space="preserve"> </w:t>
      </w:r>
      <w:r>
        <w:t xml:space="preserve">ལུས་སེམས་ཀྱི་འབྲེལ་པ་མི་གནས་སོ།</w:t>
      </w:r>
      <w:r>
        <w:t xml:space="preserve"> </w:t>
      </w:r>
      <w:r>
        <w:t xml:space="preserve">།ཆོས་ཉིད་ཟབ་མོ་སྣང་བ་འདི།</w:t>
      </w:r>
      <w:r>
        <w:t xml:space="preserve"> </w:t>
      </w:r>
      <w:r>
        <w:t xml:space="preserve">སངས་རྒྱས་ཀྱི་སྤྱོད་ཡུལ་དུ་འཁྱེར་བར་འདོད་པས།</w:t>
      </w:r>
      <w:r>
        <w:t xml:space="preserve"> </w:t>
      </w:r>
      <w:r>
        <w:t xml:space="preserve">ལུང་ལས་ཇི་ལྟར་གསུངས་པའི་བླ་མ་མཚན་ཉིད་དང་ལྡན་པ་མཆོག་ཏུ་གཅེས་སོ།</w:t>
      </w:r>
      <w:r>
        <w:t xml:space="preserve"> </w:t>
      </w:r>
      <w:r>
        <w:t xml:space="preserve">།དེ་ལྟ་བུའི་བླ་མ་ལ་སྙིང་པོ་ཟབ་མོའི་མན་ངག་སངས་རྒྱས་ནས་བརྒྱུད་པ་མ་སྟོངས་པ</w:t>
      </w:r>
      <w:r>
        <w:rPr>
          <w:rStyle w:val="FootnoteReference"/>
        </w:rPr>
        <w:footnoteReference w:id="23"/>
      </w:r>
      <w:r>
        <w:t xml:space="preserve">།</w:t>
      </w:r>
      <w:r>
        <w:t xml:space="preserve"> </w:t>
      </w:r>
      <w:r>
        <w:t xml:space="preserve">གནད་དུ་འགྲོ་བའི་ཚེགས་ཆུང་བ་སློབ་མ་སྣོད་དང་ལྡན་པ་</w:t>
      </w:r>
      <w:r>
        <w:rPr>
          <w:rStyle w:val="FootnoteReference"/>
        </w:rPr>
        <w:footnoteReference w:id="24"/>
      </w:r>
      <w:r>
        <w:t xml:space="preserve">སྒྲུབ་པ་ལ་བརྩོན་ཞིང་དད་པ་དང་ལྡན་པས་མཐར་གྱིས་གནས་པའི་</w:t>
      </w:r>
      <w:r>
        <w:rPr>
          <w:rStyle w:val="FootnoteReference"/>
        </w:rPr>
        <w:footnoteReference w:id="25"/>
      </w:r>
      <w:r>
        <w:t xml:space="preserve">བསམ་གཏན་གྱིས།</w:t>
      </w:r>
      <w:r>
        <w:t xml:space="preserve"> </w:t>
      </w:r>
      <w:r>
        <w:t xml:space="preserve">ལུས་སེམས་འབྲེལ་པ་གཅད་པའི་</w:t>
      </w:r>
      <w:r>
        <w:rPr>
          <w:rStyle w:val="FootnoteReference"/>
        </w:rPr>
        <w:footnoteReference w:id="26"/>
      </w:r>
      <w:r>
        <w:t xml:space="preserve">བསམ་གཏན་ལ།</w:t>
      </w:r>
      <w:r>
        <w:t xml:space="preserve"> </w:t>
      </w:r>
      <w:r>
        <w:t xml:space="preserve">བློ་བཀལ་</w:t>
      </w:r>
      <w:r>
        <w:rPr>
          <w:rStyle w:val="FootnoteReference"/>
        </w:rPr>
        <w:footnoteReference w:id="27"/>
      </w:r>
      <w:r>
        <w:t xml:space="preserve">ནས་བསྒྲུབས་ན་རང་དང་[༩༢བ]གཞན་གཉིས་ཀའི་དོན་འབྱུང་བ་ནི།</w:t>
      </w:r>
      <w:r>
        <w:t xml:space="preserve"> </w:t>
      </w:r>
      <w:r>
        <w:t xml:space="preserve">ནང་དུ་ཆོས་ཉིད་སྒྲའི་མཐའ་ལས་གྲོལ་བས།</w:t>
      </w:r>
      <w:r>
        <w:t xml:space="preserve"> </w:t>
      </w:r>
      <w:r>
        <w:t xml:space="preserve">རང་དོན་རིམ་</w:t>
      </w:r>
      <w:r>
        <w:rPr>
          <w:rStyle w:val="FootnoteReference"/>
        </w:rPr>
        <w:footnoteReference w:id="28"/>
      </w:r>
      <w:r>
        <w:t xml:space="preserve">གྱིས་རྫོགས་ལ།</w:t>
      </w:r>
      <w:r>
        <w:t xml:space="preserve"> </w:t>
      </w:r>
      <w:r>
        <w:t xml:space="preserve">ཕྱི་ཆོས་ཉིད་སྒྲ་ལ་མཐར་གྱིས་གནས་པ་མ་ཡིན་ཏེ།</w:t>
      </w:r>
      <w:r>
        <w:t xml:space="preserve"> </w:t>
      </w:r>
      <w:r>
        <w:t xml:space="preserve">དོན་དམ་པའི་རང་བཞིན་དུ་གནས་པས་གཞན་དོན་རིམ་</w:t>
      </w:r>
      <w:r>
        <w:rPr>
          <w:rStyle w:val="FootnoteReference"/>
        </w:rPr>
        <w:footnoteReference w:id="29"/>
      </w:r>
      <w:r>
        <w:t xml:space="preserve">གྱིས་རྫོགས་པས་ན།</w:t>
      </w:r>
      <w:r>
        <w:t xml:space="preserve"> </w:t>
      </w:r>
      <w:r>
        <w:t xml:space="preserve">དེ་ལ་སངས་རྒྱས་ཐ་སྙད་ཅེས་བྱའོ།</w:t>
      </w:r>
      <w:r>
        <w:t xml:space="preserve"> </w:t>
      </w:r>
      <w:r>
        <w:t xml:space="preserve">།དེ་ལྟ་བུའི་བསམ་གཏན་གྱི་ཡན་ལག་འཇུག་པའི་མཚན་ཉིད་དང་ལྡན་པ་སྔོན་དུ་བྱས་ནས།</w:t>
      </w:r>
      <w:r>
        <w:t xml:space="preserve"> </w:t>
      </w:r>
      <w:r>
        <w:t xml:space="preserve">ད་ནི་བསམ་གཏན་གྱི་</w:t>
      </w:r>
      <w:r>
        <w:rPr>
          <w:rStyle w:val="FootnoteReference"/>
        </w:rPr>
        <w:footnoteReference w:id="30"/>
      </w:r>
      <w:r>
        <w:t xml:space="preserve">དངོས་གཞི་ལུས་སེམས་འབྲེལ་པ་གཅད་པ་ནི་དགུ་སྟེ།</w:t>
      </w:r>
      <w:r>
        <w:t xml:space="preserve"> </w:t>
      </w:r>
      <w:r>
        <w:t xml:space="preserve">ལུས་འཕོ་བའི་རྟ་ལ་བརྟེན་ནས་ལུས་ཀྱི་རྣལ་འབྱོར་ཇི་ལྟར་བྱ་བའི་རིམ་པ་དང་།</w:t>
      </w:r>
      <w:r>
        <w:t xml:space="preserve"> </w:t>
      </w:r>
      <w:r>
        <w:t xml:space="preserve">དེ་ནས་རང་སེམས་ངོས་བཟུང་ནས་སྐྱོན་དང་ཡོན་ཏན་གྱི་རྣམ་པ་བཙལ་བ་དང་།</w:t>
      </w:r>
      <w:r>
        <w:t xml:space="preserve"> </w:t>
      </w:r>
      <w:r>
        <w:t xml:space="preserve">དེ་ནས་སེམས་ཀྱི་གནས་པ་བཙལ་བ་དང་།</w:t>
      </w:r>
      <w:r>
        <w:t xml:space="preserve"> </w:t>
      </w:r>
      <w:r>
        <w:t xml:space="preserve">གནས་པ་རང་ཐོག་ཏུ་གཞག་པ་དང་།</w:t>
      </w:r>
      <w:r>
        <w:t xml:space="preserve"> </w:t>
      </w:r>
      <w:r>
        <w:t xml:space="preserve">དེ་ལྟར་གནས་ནས་མི་གནས་པའི་ཡེ་ཤེས་སུ་ལ་</w:t>
      </w:r>
      <w:r>
        <w:rPr>
          <w:rStyle w:val="FootnoteReference"/>
        </w:rPr>
        <w:footnoteReference w:id="31"/>
      </w:r>
      <w:r>
        <w:t xml:space="preserve">བཟླ་བ་དང་།</w:t>
      </w:r>
      <w:r>
        <w:t xml:space="preserve"> </w:t>
      </w:r>
      <w:r>
        <w:t xml:space="preserve">ལ་བཟླ་བ་རང་སེམས་དང་འབྱོར་པའི་དུས་བརྩི་བ་དང་།</w:t>
      </w:r>
      <w:r>
        <w:t xml:space="preserve"> </w:t>
      </w:r>
      <w:r>
        <w:t xml:space="preserve">སེམས་ཀྱི་རྣལ་འབྱོར་ཇི་ལྟར་བྱ་བའི་རིམ་པ་དང་།</w:t>
      </w:r>
      <w:r>
        <w:t xml:space="preserve"> </w:t>
      </w:r>
      <w:r>
        <w:t xml:space="preserve">དེ་ཉིད་མཐར་ཐུག་བསམ་གཏན་གྱི་མན་ངག་ཏུ་མ་སོང་ན་ཇི་ལྟར་བཅོས་པའི་རིམ་པ་དང་།</w:t>
      </w:r>
      <w:r>
        <w:t xml:space="preserve"> </w:t>
      </w:r>
      <w:r>
        <w:t xml:space="preserve">སྒྲའི་མཐའ་མི་ཞེན་པར་ལྟ་བའི་དོན་རྣལ་འབྱོར་པའི་རྒྱུད་ལ་བརྟེན་པ་དང་།</w:t>
      </w:r>
      <w:r>
        <w:t xml:space="preserve"> </w:t>
      </w:r>
      <w:r>
        <w:t xml:space="preserve">སེམས་ཀྱི་བྱ་བའི་རྣམ་པ་ལས་ཡིད་འབྱུང་བའི་བླ་མས།</w:t>
      </w:r>
      <w:r>
        <w:t xml:space="preserve"> </w:t>
      </w:r>
      <w:r>
        <w:t xml:space="preserve">སྒྲ་མཐར་གྱིས་བསམ་གཏན་དུ་ངེས་པར་སྒྲོལ་བའི་ཚད་བསྟན་པའོ།</w:t>
      </w:r>
      <w:r>
        <w:t xml:space="preserve"> </w:t>
      </w:r>
      <w:r>
        <w:t xml:space="preserve">།དང་པོ་ལུས་འཕོ་བའི་རྟ་ལ་བརྟེན་ནས་ལུས་ཀྱི་རྣལ་འབྱོར་ཇི་ལྟར་བྱ་བའི་རིམ་པ་བསྟན་པ་ནི།</w:t>
      </w:r>
      <w:r>
        <w:t xml:space="preserve"> </w:t>
      </w:r>
      <w:r>
        <w:t xml:space="preserve">ལུས་འབྱུང་བ་རང་རྐྱེན་ལས་འཕོས་པས་ཐུན་མོང་དང་མཆོག་གི་དངོས་གྲུབ་ལོངས་ཅི་དགར་སྤྱོད་པ་དང་།</w:t>
      </w:r>
      <w:r>
        <w:t xml:space="preserve"> </w:t>
      </w:r>
      <w:r>
        <w:t xml:space="preserve">ལྷའི་སྐུ་མདོག་དང་བཞུགས་ཚུལ་ལ་འཕོས་པས་ཐ་མལ་པའི་བག་ཆགས་ཀྱི་རྒྱུན་གཅད་པ་</w:t>
      </w:r>
      <w:r>
        <w:rPr>
          <w:rStyle w:val="FootnoteReference"/>
        </w:rPr>
        <w:footnoteReference w:id="32"/>
      </w:r>
      <w:r>
        <w:t xml:space="preserve">དང་།</w:t>
      </w:r>
      <w:r>
        <w:t xml:space="preserve"> </w:t>
      </w:r>
      <w:r>
        <w:t xml:space="preserve">ཆོས་ཉིད་སྒྱུ་མས་ཡེ་ཤེས་སྒྱུ་མར་འཕོས་པས་ལུས་སེམས་ཀྱི་འབྲེལ་པ་རྒྱུན་བཟློག་པའི་གནད་དོ།</w:t>
      </w:r>
      <w:r>
        <w:t xml:space="preserve"> </w:t>
      </w:r>
      <w:r>
        <w:t xml:space="preserve">།འབྱུང་བ་རྐྱེན་ལ་འཕོ་བ་ནི་རྟག་ཏུ་འབྱུང་བ་བཞིའམ་ལྔའི་རྣལ་འབྱོར་དུ་བྱ་སྟེ།</w:t>
      </w:r>
      <w:r>
        <w:t xml:space="preserve"> </w:t>
      </w:r>
      <w:r>
        <w:t xml:space="preserve">སའི་རྣལ་འབྱོར་ནི་ལུས་སྣ་ཚོགས་པའི་ཁྲུས་དང་།</w:t>
      </w:r>
      <w:r>
        <w:t xml:space="preserve"> </w:t>
      </w:r>
      <w:r>
        <w:t xml:space="preserve">བུམ་པའི་ཆོ་ག་བྱ།</w:t>
      </w:r>
      <w:r>
        <w:t xml:space="preserve"> </w:t>
      </w:r>
      <w:r>
        <w:t xml:space="preserve">དེ་ལྟར་ཆུ་དང་མེ་དང་རླུང་དང་ཁྲུས་བྱ་ཞིང་ལུས་ལ་བུམ་པའི་ཆོ་ག་བྱ་ཞིང་།</w:t>
      </w:r>
      <w:r>
        <w:t xml:space="preserve"> </w:t>
      </w:r>
      <w:r>
        <w:t xml:space="preserve">ནམ་མཁའི་ཁྲུས་ནི་ལུས་གཅེར་བུར་ཕྱུང་ལ་བདུད་རྩི་ལྔས་ཁྲུས་རྟག་ཏུ་བྱ།</w:t>
      </w:r>
      <w:r>
        <w:t xml:space="preserve"> </w:t>
      </w:r>
      <w:r>
        <w:t xml:space="preserve">དེ་ཡང་སའི་རྣལ་འབྱོར་བྱེད་པའི་</w:t>
      </w:r>
      <w:r>
        <w:rPr>
          <w:rStyle w:val="FootnoteReference"/>
        </w:rPr>
        <w:footnoteReference w:id="33"/>
      </w:r>
      <w:r>
        <w:t xml:space="preserve">དུས་ན།</w:t>
      </w:r>
      <w:r>
        <w:t xml:space="preserve"> </w:t>
      </w:r>
      <w:r>
        <w:t xml:space="preserve">ས་སྣ་ཚོགས་པ་ལ་རིག་སྔགས་བཟླས་པ་བརྒྱ་རྩ་བརྒྱད་བྱས་ན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ཉིན་རེ་ལ་ལུས་ལ་ལན་གསུམ་གསུམ་དུ་བྱུག་ཅིང་།</w:t>
      </w:r>
      <w:r>
        <w:t xml:space="preserve"> </w:t>
      </w:r>
      <w:r>
        <w:t xml:space="preserve">ལུས་མགོ་མཇུག་ཏུ་བསྐུ་</w:t>
      </w:r>
      <w:r>
        <w:rPr>
          <w:rStyle w:val="FootnoteReference"/>
        </w:rPr>
        <w:footnoteReference w:id="35"/>
      </w:r>
      <w:r>
        <w:t xml:space="preserve">མཉེ་བྱའོ།</w:t>
      </w:r>
      <w:r>
        <w:t xml:space="preserve"> </w:t>
      </w:r>
      <w:r>
        <w:t xml:space="preserve">།ཆུ་ནི་ཁྲུས་ཆོག་དང་མཐུན།</w:t>
      </w:r>
      <w:r>
        <w:t xml:space="preserve"> </w:t>
      </w:r>
      <w:r>
        <w:t xml:space="preserve">མེ་ནི་ཤིང་སྣ་ཚོགས་པའི་[༩༣ན]ཡམ་ཤིང་དང་།</w:t>
      </w:r>
      <w:r>
        <w:t xml:space="preserve"> </w:t>
      </w:r>
      <w:r>
        <w:t xml:space="preserve">བུམ་པའི་ནང་དུ་བཅུག་སྟེ་སྔགས་གོང་ལྟར་བཟླས་ལ་བུམ་པའི་ནང་དུ་མར་དང་ལྡན་པའི་མེ་བཏང་སྟེ།</w:t>
      </w:r>
      <w:r>
        <w:t xml:space="preserve"> </w:t>
      </w:r>
      <w:r>
        <w:t xml:space="preserve">ཉིན་ལན་གསུམ་མཚན་ལན་གསུམ་དུ་སྐྲ་དང་ཁ་སྤུ་ལ་སོགས་པ་རྣམས་བསྲེག</w:t>
      </w:r>
      <w:r>
        <w:t xml:space="preserve"> </w:t>
      </w:r>
      <w:r>
        <w:t xml:space="preserve">།རླུང་གི་རྣལ་འབྱོར་བུམ་པའི་ནང་དུ་ཕྱོགས་བཞི་ཀའི་རླུང་གིས་བཀང་སྟེ།</w:t>
      </w:r>
      <w:r>
        <w:t xml:space="preserve"> </w:t>
      </w:r>
      <w:r>
        <w:t xml:space="preserve">སྔགས་བཟླས་ལ་གང་ནས་རླུང་བྱུང་བའི་ཕྱོགས་སུ་ཁ་བལྟས་ལ་ཁྲུས་ཀྱི་ལས་བྱའོ།</w:t>
      </w:r>
      <w:r>
        <w:t xml:space="preserve"> </w:t>
      </w:r>
      <w:r>
        <w:t xml:space="preserve">།ནམ་མཁའི་ནི་བདུད་རྩིའི་ཁྲུས་བྱས་ལ།</w:t>
      </w:r>
      <w:r>
        <w:t xml:space="preserve"> </w:t>
      </w:r>
      <w:r>
        <w:t xml:space="preserve">ནམ་མཁའ་ལ་བུམ་པའི་ཁྲིའི་སྟེང་དུ་བཞག་ལ་ཕྱོགས་ཀུན་ནས་རིག་སྔགས་ཀྱི་ལྷའི་སྔགས་ཀྱིས་ཐུན་གྱིས་བྲབ་པོ།</w:t>
      </w:r>
      <w:r>
        <w:t xml:space="preserve"> </w:t>
      </w:r>
      <w:r>
        <w:t xml:space="preserve">།དེ་ལྟར་བྱས་པས་ལུས་ཀྱི་སྡིག་པ་ཏིལ་འབྲུ་ཙམ་ཡང་མེད་པར་དག་སྟེ།</w:t>
      </w:r>
      <w:r>
        <w:t xml:space="preserve"> </w:t>
      </w:r>
      <w:r>
        <w:t xml:space="preserve">དེ་ལྟར་ལན་གྲངས་བརྒྱ་རྩ་བརྒྱད་བྱས་ན།</w:t>
      </w:r>
      <w:r>
        <w:t xml:space="preserve"> </w:t>
      </w:r>
      <w:r>
        <w:t xml:space="preserve">ལུས་ལ་གནས་མི་སྲིད་དོ།</w:t>
      </w:r>
      <w:r>
        <w:t xml:space="preserve"> </w:t>
      </w:r>
      <w:r>
        <w:t xml:space="preserve">།དེ་ལྟར་རྒྱུན་དུ་བྱས་ན་ཐུན་མོང་དུ་ལུས་འབྱུང་བ་ལ་དབང་སྒྱུར་ནུས་པ་དང་།</w:t>
      </w:r>
      <w:r>
        <w:t xml:space="preserve"> </w:t>
      </w:r>
      <w:r>
        <w:t xml:space="preserve">མཆོག་ཏུ་རྡོ་རྗེ་འཛིན་པའི་སྐུ་ཐོབ་པས་རྟགས་དང་ཆོ་འཕྲུལ་སྣ་ཚོགས་ལ་ལོངས་སྤྱོད་པའོ།</w:t>
      </w:r>
      <w:r>
        <w:t xml:space="preserve"> </w:t>
      </w:r>
      <w:r>
        <w:t xml:space="preserve">།ལྷའི་སྐུ་མདོག་དང་བཞུགས་ཚུལ་ལ་</w:t>
      </w:r>
      <w:r>
        <w:rPr>
          <w:rStyle w:val="FootnoteReference"/>
        </w:rPr>
        <w:footnoteReference w:id="36"/>
      </w:r>
      <w:r>
        <w:t xml:space="preserve">འཕོ་བ་ནི་བསྐྱེད་པའི་རིམ་པ་དང་འདྲ་སྟེ།</w:t>
      </w:r>
      <w:r>
        <w:t xml:space="preserve"> </w:t>
      </w:r>
      <w:r>
        <w:t xml:space="preserve">ཐ་མལ་པའི་ལུས་ཀྱི་ཞེན་པ་ལ་སོགས་པས་</w:t>
      </w:r>
      <w:r>
        <w:rPr>
          <w:rStyle w:val="FootnoteReference"/>
        </w:rPr>
        <w:footnoteReference w:id="37"/>
      </w:r>
      <w:r>
        <w:t xml:space="preserve">ཡེ་ཤེས་ལྷའི་སྐུར་བཞེངས་པས་ལུས་ཀྱི་ཞེན་པའི་སྡིག་པ་གནས་མི་སྲིད་དོ།</w:t>
      </w:r>
      <w:r>
        <w:t xml:space="preserve"> </w:t>
      </w:r>
      <w:r>
        <w:t xml:space="preserve">།ཆོས་ཉིད་སྒྱུ་མས་ཡེ་ཤེས་སྒྱུ་མའི་ནང་དུ་འཕོ་བ་ནི།</w:t>
      </w:r>
      <w:r>
        <w:t xml:space="preserve"> </w:t>
      </w:r>
      <w:r>
        <w:t xml:space="preserve">ལུས་ཡོད་མ་མྱོང་བས་སྟོང་པར་གསལ་བས་ཆོས་ཉིད་ལས་འགྲོ་ས་མེད་དོ།</w:t>
      </w:r>
      <w:r>
        <w:t xml:space="preserve"> </w:t>
      </w:r>
      <w:r>
        <w:t xml:space="preserve">།དེ་ཉིད་ལས་རང་བཞིན་མེད་པས་རྒྱུན་ཀུན་བརྟགས་སུ་གྲུབ་མ་མྱོང་བས་ཕུང་པོ་གནས་གྱུར་ཏེ།</w:t>
      </w:r>
      <w:r>
        <w:t xml:space="preserve"> </w:t>
      </w:r>
      <w:r>
        <w:t xml:space="preserve">དེ་ཉིད་མཚན་མ་རྫས་གྲུབ་ཡོད་མི་སྲིད་པས་ཡེ་ཤེས་སྒྱུ་ལུས་སུ་གནས་པའོ།</w:t>
      </w:r>
      <w:r>
        <w:t xml:space="preserve"> </w:t>
      </w:r>
      <w:r>
        <w:t xml:space="preserve">།དེ་ལྟར་གནས་པ་ལུས་སྟོང་པ་རང་བཞིན་མེད་པར་སྣང་</w:t>
      </w:r>
      <w:r>
        <w:rPr>
          <w:rStyle w:val="FootnoteReference"/>
        </w:rPr>
        <w:footnoteReference w:id="38"/>
      </w:r>
      <w:r>
        <w:t xml:space="preserve">ལ།</w:t>
      </w:r>
      <w:r>
        <w:t xml:space="preserve"> </w:t>
      </w:r>
      <w:r>
        <w:t xml:space="preserve">སྡིག་པ་རྒྱུ་མེད་པས་སྟོང་པས་གོས་པ་མེད་དོ</w:t>
      </w:r>
      <w:r>
        <w:rPr>
          <w:rStyle w:val="FootnoteReference"/>
        </w:rPr>
        <w:footnoteReference w:id="39"/>
      </w:r>
      <w:r>
        <w:t xml:space="preserve">།</w:t>
      </w:r>
      <w:r>
        <w:t xml:space="preserve"> </w:t>
      </w:r>
      <w:r>
        <w:t xml:space="preserve">།དེ་ཡང་འགྱུར་བའི་དུས་ན་སའི་རྡོ་རྗེ་སེར་པོ་རྒྱ་ཁྱོན་དཔག་ཏུ་མེད་པར་སྣང་བ་དང་དེ་བཞིན་དུ་ཆུའི་རྡོ་རྗེ་དཀར་པོ་མེའི་དམར་པོ།</w:t>
      </w:r>
      <w:r>
        <w:t xml:space="preserve"> </w:t>
      </w:r>
      <w:r>
        <w:t xml:space="preserve">རླུང་གི་ལྗང་གུའོ།</w:t>
      </w:r>
      <w:r>
        <w:t xml:space="preserve"> </w:t>
      </w:r>
      <w:r>
        <w:t xml:space="preserve">།ནམ་མཁའི་མདོག་མཐིང་ག་རྒྱ་དང་ཁྱོན་དཔག་ཏུ་མེད་པ་ལྡང་བར་བྱའོ།</w:t>
      </w:r>
      <w:r>
        <w:t xml:space="preserve"> </w:t>
      </w:r>
      <w:r>
        <w:t xml:space="preserve">།ལྷའི་སྐུར་ལྡང་བ་ཉིད་དུ་ལྡང་བ་དང་།</w:t>
      </w:r>
      <w:r>
        <w:t xml:space="preserve"> </w:t>
      </w:r>
      <w:r>
        <w:t xml:space="preserve">གསུམ་ནི་སྐུ་གསུམ་དུ་གྲོལ་བའི་གནད་དོ།</w:t>
      </w:r>
      <w:r>
        <w:t xml:space="preserve"> </w:t>
      </w:r>
      <w:r>
        <w:t xml:space="preserve">།རང་སེམས་ངོས་གཟུང་</w:t>
      </w:r>
      <w:r>
        <w:rPr>
          <w:rStyle w:val="FootnoteReference"/>
        </w:rPr>
        <w:footnoteReference w:id="40"/>
      </w:r>
      <w:r>
        <w:t xml:space="preserve">ལ་ཡོན་ཏན་བཙལ་བ་ནི།</w:t>
      </w:r>
      <w:r>
        <w:t xml:space="preserve"> </w:t>
      </w:r>
      <w:r>
        <w:t xml:space="preserve">དེ་ལྟར་བྱས་པའི་ལུས་གསུམ་གྱི་དུས་ན་སེམས་ཇི་ལྟར་གནས་ན།</w:t>
      </w:r>
      <w:r>
        <w:t xml:space="preserve"> </w:t>
      </w:r>
      <w:r>
        <w:t xml:space="preserve">འབྱུང་བའི་དུས་ན་རྒྱུ་རྐྱེན་ཡ་བྲལ་དུ་གནས་པའོ།</w:t>
      </w:r>
      <w:r>
        <w:t xml:space="preserve"> </w:t>
      </w:r>
      <w:r>
        <w:t xml:space="preserve">།འབྱུང་བ་ལྔས་བཅིངས་པའི་སྐྱོན་མེད་པས་འབྱུང་བ་ལྔའི་རྐྱེན་</w:t>
      </w:r>
      <w:r>
        <w:rPr>
          <w:rStyle w:val="FootnoteReference"/>
        </w:rPr>
        <w:footnoteReference w:id="41"/>
      </w:r>
      <w:r>
        <w:t xml:space="preserve">རྡོ་རྗེ་འཛིན་པའི་སྐུ་ཡོན་ཏན་སྣ་ཚོགས་སུ་ཤར་བའོ།</w:t>
      </w:r>
      <w:r>
        <w:t xml:space="preserve"> </w:t>
      </w:r>
      <w:r>
        <w:t xml:space="preserve">།ལྷའི་དུས་ན་[༩༣བ]འགྲོ་བ་རང་རྒྱུད་དུ་འཛིན་པའི་ཞེན་པ་རང་དག་ཏུ་གནས་པས།</w:t>
      </w:r>
      <w:r>
        <w:t xml:space="preserve"> </w:t>
      </w:r>
      <w:r>
        <w:t xml:space="preserve">ཕུང་པོ་ལྔས་བཅིངས་པའི་སྐྱོན་མེད་དེ།</w:t>
      </w:r>
      <w:r>
        <w:t xml:space="preserve"> </w:t>
      </w:r>
      <w:r>
        <w:t xml:space="preserve">ཤ་ཁྲག་རྡོས་པའི་རྐྱེན་རྡོ་རྗེ་འཛིན་པའི་གདུང་གི་ཡོན་ཏན་སྣ་ཚོགས་སུ་ཤར་བའོ།</w:t>
      </w:r>
      <w:r>
        <w:t xml:space="preserve"> </w:t>
      </w:r>
      <w:r>
        <w:t xml:space="preserve">།ཡེ་ཤེས་ཀྱི་དུས་ན་ཆོས་ཉིད་ལ་བདག་ཏུ་རྟོག་པ་མི་གནས་པས།</w:t>
      </w:r>
      <w:r>
        <w:t xml:space="preserve"> </w:t>
      </w:r>
      <w:r>
        <w:t xml:space="preserve">དམིགས་པས་བདག་གི་ཆོས་ཉིད་ལ་ཞེན་པའི་སྐྱོན་མེད་པས་འཕྲལ་རྐྱེན་དྲི་མའི་སྐྱོན་རྣམས་འཇོམས</w:t>
      </w:r>
      <w:r>
        <w:rPr>
          <w:rStyle w:val="FootnoteReference"/>
        </w:rPr>
        <w:footnoteReference w:id="42"/>
      </w:r>
      <w:r>
        <w:t xml:space="preserve">།</w:t>
      </w:r>
      <w:r>
        <w:t xml:space="preserve"> </w:t>
      </w:r>
      <w:r>
        <w:t xml:space="preserve">རྡོ་རྗེ་འཛིན་པའི་ཐུགས་ཀྱི་ཡོན་ཏན་སྣ་ཚོགས་སུ་</w:t>
      </w:r>
      <w:r>
        <w:rPr>
          <w:rStyle w:val="FootnoteReference"/>
        </w:rPr>
        <w:footnoteReference w:id="43"/>
      </w:r>
      <w:r>
        <w:t xml:space="preserve">ཤར་བའོ།</w:t>
      </w:r>
      <w:r>
        <w:t xml:space="preserve"> </w:t>
      </w:r>
      <w:r>
        <w:t xml:space="preserve">།སེམས་ཀྱི་གནས་བཙལ་བ་ནི།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ཕྱི་ཡུལ་ལ་བཙལ་བ་དང་ནང་སེམས་ལ་</w:t>
      </w:r>
      <w:r>
        <w:rPr>
          <w:rStyle w:val="FootnoteReference"/>
        </w:rPr>
        <w:footnoteReference w:id="45"/>
      </w:r>
      <w:r>
        <w:t xml:space="preserve">བའོ།</w:t>
      </w:r>
      <w:r>
        <w:t xml:space="preserve"> </w:t>
      </w:r>
      <w:r>
        <w:t xml:space="preserve">།ཕྱི་ཡུལ་ནི་སྒོ་ལྔའི་ཡུལ།</w:t>
      </w:r>
      <w:r>
        <w:t xml:space="preserve"> </w:t>
      </w:r>
      <w:r>
        <w:t xml:space="preserve">དབང་པོ་འཛིན་སྣང་དུ་གང་ཤར་ཀྱང་དེ་ཉིད་ལ་མི་སེམས་མི་རྟོག་པ་</w:t>
      </w:r>
      <w:r>
        <w:rPr>
          <w:rStyle w:val="FootnoteReference"/>
        </w:rPr>
        <w:footnoteReference w:id="46"/>
      </w:r>
      <w:r>
        <w:t xml:space="preserve">ནི་སེམས་ཀྱི་གནས་ཏེ།</w:t>
      </w:r>
      <w:r>
        <w:t xml:space="preserve"> </w:t>
      </w:r>
      <w:r>
        <w:t xml:space="preserve">མདོར་ན་ཡུལ་དུ་སྣང་ཚད་ལ་སེམས་གནས་སོ།</w:t>
      </w:r>
      <w:r>
        <w:t xml:space="preserve"> </w:t>
      </w:r>
      <w:r>
        <w:t xml:space="preserve">།ནང་ལུས་ལ་གནས་པ་བཙལ་བ་ནི།</w:t>
      </w:r>
      <w:r>
        <w:t xml:space="preserve"> </w:t>
      </w:r>
      <w:r>
        <w:t xml:space="preserve">རྐང་མཐིལ་ནས་སྤྱི་གཙུག་ཏུ་ལུས་མགོ་མཇུག་</w:t>
      </w:r>
      <w:r>
        <w:rPr>
          <w:rStyle w:val="FootnoteReference"/>
        </w:rPr>
        <w:footnoteReference w:id="47"/>
      </w:r>
      <w:r>
        <w:t xml:space="preserve">ཏུ་ཁྱབ་པར་གནས་ཀྱང་ཁྱད་པར་ལུས་ཀྱི་འཁོར་ལོ་བཞི་ལ་གནས་ལ།</w:t>
      </w:r>
      <w:r>
        <w:t xml:space="preserve"> </w:t>
      </w:r>
      <w:r>
        <w:t xml:space="preserve">བསམ་གཏན་གྱི་དུས་ན་སྤྱི་བོ་བདེ་བ་ན་གནས་སོ།</w:t>
      </w:r>
      <w:r>
        <w:t xml:space="preserve"> </w:t>
      </w:r>
      <w:r>
        <w:t xml:space="preserve">།ལུང་དུ་མ་བསྟན་པའི་དུས་ན་སྙིང་ག་ན་གནས་སོ།</w:t>
      </w:r>
      <w:r>
        <w:t xml:space="preserve"> </w:t>
      </w:r>
      <w:r>
        <w:t xml:space="preserve">།ཉོན་མོངས་པ་སྤྱོད་པའི་དུས་ན་མགྲིན་པ་ན་གནས་སོ།</w:t>
      </w:r>
      <w:r>
        <w:t xml:space="preserve"> </w:t>
      </w:r>
      <w:r>
        <w:t xml:space="preserve">།གཉིད་ཀྱི་དུས་ན་ལྟེ་བ་ན་གནས་སོ།</w:t>
      </w:r>
      <w:r>
        <w:t xml:space="preserve"> </w:t>
      </w:r>
      <w:r>
        <w:t xml:space="preserve">།གནས་པ་རང་ཐོག་ཏུ་གཞག་པ་ནི་ཐ་མལ་པའི་དུས་ན་རང་སྣང་རང་ཤར་དུ་གཞག</w:t>
      </w:r>
      <w:r>
        <w:t xml:space="preserve"> </w:t>
      </w:r>
      <w:r>
        <w:t xml:space="preserve">།ལྷ་བསྒོམ་པའི་</w:t>
      </w:r>
      <w:r>
        <w:rPr>
          <w:rStyle w:val="FootnoteReference"/>
        </w:rPr>
        <w:footnoteReference w:id="48"/>
      </w:r>
      <w:r>
        <w:t xml:space="preserve">དུས་ན་གསལ་སྟོང་དབྱེར་མེད་དུ་གཞག</w:t>
      </w:r>
      <w:r>
        <w:t xml:space="preserve"> </w:t>
      </w:r>
      <w:r>
        <w:t xml:space="preserve">།བསམ་གཏན་ལ་གནས་པའི་དུས་ན་རྒྱུ་བ་དེ་རྐྱེན་གཞག</w:t>
      </w:r>
      <w:r>
        <w:t xml:space="preserve"> </w:t>
      </w:r>
      <w:r>
        <w:t xml:space="preserve">།ལ་བཟླ་བའི་དུས་ན་གཅེར་བཞག་གཅེར་གྲོལ་དུ་གཞག་གོ།</w:t>
      </w:r>
      <w:r>
        <w:t xml:space="preserve"> </w:t>
      </w:r>
      <w:r>
        <w:t xml:space="preserve">།གནས་པ་མི་གནས་པའི་ཡེ་ཤེས་སུ་ལ་བཟླ་བའི་དུས་སུ་ནི།</w:t>
      </w:r>
      <w:r>
        <w:t xml:space="preserve"> </w:t>
      </w:r>
      <w:r>
        <w:t xml:space="preserve">སེམས་དེ་དང་པོ་མི་གནས་པར་བྱ།</w:t>
      </w:r>
      <w:r>
        <w:t xml:space="preserve"> </w:t>
      </w:r>
      <w:r>
        <w:t xml:space="preserve">དེ་ནས་གནས་པ་དེ་ཐུན་སྤོས་</w:t>
      </w:r>
      <w:r>
        <w:rPr>
          <w:rStyle w:val="FootnoteReference"/>
        </w:rPr>
        <w:footnoteReference w:id="49"/>
      </w:r>
      <w:r>
        <w:t xml:space="preserve">ཏེ།</w:t>
      </w:r>
      <w:r>
        <w:t xml:space="preserve"> </w:t>
      </w:r>
      <w:r>
        <w:t xml:space="preserve">སྣང་གྲགས་ཀྱིས་</w:t>
      </w:r>
      <w:r>
        <w:rPr>
          <w:rStyle w:val="FootnoteReference"/>
        </w:rPr>
        <w:footnoteReference w:id="50"/>
      </w:r>
      <w:r>
        <w:t xml:space="preserve">བསྡུས་པའི་ཆོས་ཐམས་ཅད་ལ་བསླབ་པར་བྱའོ།</w:t>
      </w:r>
      <w:r>
        <w:t xml:space="preserve"> </w:t>
      </w:r>
      <w:r>
        <w:t xml:space="preserve">།གཉིས་པ་ཡུལ་དང་ཤེས་པ་རྩ་མེད་དུ་གཏང</w:t>
      </w:r>
      <w:r>
        <w:rPr>
          <w:rStyle w:val="FootnoteReference"/>
        </w:rPr>
        <w:footnoteReference w:id="51"/>
      </w:r>
      <w:r>
        <w:t xml:space="preserve">།</w:t>
      </w:r>
      <w:r>
        <w:t xml:space="preserve"> </w:t>
      </w:r>
      <w:r>
        <w:t xml:space="preserve">གསུམ་པ་ངོ་བོ་ངོས་གཟུང་</w:t>
      </w:r>
      <w:r>
        <w:rPr>
          <w:rStyle w:val="FootnoteReference"/>
        </w:rPr>
        <w:footnoteReference w:id="52"/>
      </w:r>
      <w:r>
        <w:t xml:space="preserve">མེད་པ་བདག་ཏུ་འཛིན་པ་རང་འགག་པའོ།</w:t>
      </w:r>
      <w:r>
        <w:t xml:space="preserve"> </w:t>
      </w:r>
      <w:r>
        <w:t xml:space="preserve">།ལ་བཟླ་བ་རང་སེམས་དང་འབྱོར་པའི་དུས་རྩི་བ་</w:t>
      </w:r>
      <w:r>
        <w:rPr>
          <w:rStyle w:val="FootnoteReference"/>
        </w:rPr>
        <w:footnoteReference w:id="53"/>
      </w:r>
      <w:r>
        <w:t xml:space="preserve">སེམས་ཀྱི་རྣལ་འབྱོར་ཇི་ལྟར་བྱ་བ་ནི།</w:t>
      </w:r>
      <w:r>
        <w:t xml:space="preserve"> </w:t>
      </w:r>
      <w:r>
        <w:t xml:space="preserve">མི་གནས་པ་གནས་པར་རང་གི་སེམས་ལ་འབྱོར་པའི་དུས་ནི།</w:t>
      </w:r>
      <w:r>
        <w:t xml:space="preserve"> </w:t>
      </w:r>
      <w:r>
        <w:t xml:space="preserve">དང་པོ་ཡུལ་ནི་བདག་ཉིད་མི་གནས་པའོ།</w:t>
      </w:r>
      <w:r>
        <w:t xml:space="preserve"> </w:t>
      </w:r>
      <w:r>
        <w:t xml:space="preserve">།དེའི་དུས་སུ་སེམས་ནི་ཡང་ནས་ཡང་དུ་དགུག་པ་ལ་མཁས་པའོ།</w:t>
      </w:r>
      <w:r>
        <w:t xml:space="preserve"> </w:t>
      </w:r>
      <w:r>
        <w:t xml:space="preserve">།གཉིས་པ་ཡུལ་ཤེས་ཀྱི་རྩ་བ་འདོར་བའི་དུས་ནི་དྲན་པ་རྒྱུན་འགགས་ནས་རླུང་ཕྱི་ནང་དུ་འགྱུར་བ་མེད་པའོ།</w:t>
      </w:r>
      <w:r>
        <w:t xml:space="preserve"> </w:t>
      </w:r>
      <w:r>
        <w:t xml:space="preserve">།དེའི་དུས་སུ་སེམས་ཡང་ནས་ཡང་དུ་འཕང་བ་ལ་མཁས་པར་བྱའོ།</w:t>
      </w:r>
      <w:r>
        <w:t xml:space="preserve"> </w:t>
      </w:r>
      <w:r>
        <w:t xml:space="preserve">།གསུམ་པ་ངོ་བོ་ངོས་གཟུང་</w:t>
      </w:r>
      <w:r>
        <w:rPr>
          <w:rStyle w:val="FootnoteReference"/>
        </w:rPr>
        <w:footnoteReference w:id="54"/>
      </w:r>
      <w:r>
        <w:t xml:space="preserve">གི་[༩༤ན]འཛིན་པ་རང་འགགས་པའི་དུས་ནི་ཆོས་དང་གང་ཟག་ལ་མི་གནས་པར་བསམ་གཏན་ལ་ཆེད་དུ་བྱེད་པ་རྒྱུན་ཆད་པའོ།</w:t>
      </w:r>
      <w:r>
        <w:t xml:space="preserve"> </w:t>
      </w:r>
      <w:r>
        <w:t xml:space="preserve">།དེའི་དུས་སུ་སེམས་ཡང་ནས་ཡང་དུ་སྦྱར་བ་ལ་མཁས་པར་བྱའོ།</w:t>
      </w:r>
      <w:r>
        <w:t xml:space="preserve"> </w:t>
      </w:r>
      <w:r>
        <w:t xml:space="preserve">།མཐར་ཐུག་པ་བསམ་གཏན་གྱི་རྣལ་འབྱོར་དུ་</w:t>
      </w:r>
      <w:r>
        <w:rPr>
          <w:rStyle w:val="FootnoteReference"/>
        </w:rPr>
        <w:footnoteReference w:id="55"/>
      </w:r>
      <w:r>
        <w:t xml:space="preserve">སོང་ན་བཅོས་པ་ནི།</w:t>
      </w:r>
      <w:r>
        <w:t xml:space="preserve"> </w:t>
      </w:r>
      <w:r>
        <w:t xml:space="preserve">ལུས་ལ་ཙནྡན་ལྡེ་གུས་བྱུགས་ལ།</w:t>
      </w:r>
      <w:r>
        <w:t xml:space="preserve"> </w:t>
      </w:r>
      <w:r>
        <w:t xml:space="preserve">ཡན་ལག་ཧཱུྃ་དང་ལྡན་པར་བྱ།</w:t>
      </w:r>
      <w:r>
        <w:t xml:space="preserve"> </w:t>
      </w:r>
      <w:r>
        <w:t xml:space="preserve">སེམས་རླུང་གི་འགྲོ་འོང་ལ་སྦྱར་བར་བྱས་ཏེ།</w:t>
      </w:r>
      <w:r>
        <w:t xml:space="preserve"> </w:t>
      </w:r>
      <w:r>
        <w:t xml:space="preserve">གསལ་བར་</w:t>
      </w:r>
      <w:r>
        <w:rPr>
          <w:rStyle w:val="FootnoteReference"/>
        </w:rPr>
        <w:footnoteReference w:id="56"/>
      </w:r>
      <w:r>
        <w:t xml:space="preserve">ཉམས་སུ་མྱོང་བའི་ཤེས་པ་བདེ་གསལ་རང་ཐོག་ཏུ་ཆོད།</w:t>
      </w:r>
      <w:r>
        <w:t xml:space="preserve"> </w:t>
      </w:r>
      <w:r>
        <w:t xml:space="preserve">དེ་སྟོང་པ་རྗེས་མེད་དུ་གྲོལ།</w:t>
      </w:r>
      <w:r>
        <w:t xml:space="preserve"> </w:t>
      </w:r>
      <w:r>
        <w:t xml:space="preserve">།དེ་ཉིད་མཐའ་གང་དུ་དམིགས་པ་དང་བྲལ་བའི་ཉམས་སུ་མྱོང་བ་རྣལ་འབྱོར་པའི་རྒྱུད་ལ་སྐྱེ་བར་ངེས་སོ།</w:t>
      </w:r>
      <w:r>
        <w:t xml:space="preserve"> </w:t>
      </w:r>
      <w:r>
        <w:t xml:space="preserve">།སྒྲའི་མཐའ་ལ་མི་ཞེན་པའི་ལྟ་བ་དོན་རྣལ་འབྱོར་པའི་རྒྱུད་ལ་སྐྱེ་བ་ནི།</w:t>
      </w:r>
      <w:r>
        <w:t xml:space="preserve"> </w:t>
      </w:r>
      <w:r>
        <w:t xml:space="preserve">ཕྱི་ནང་གི་དམིགས་པ་ནི་</w:t>
      </w:r>
      <w:r>
        <w:rPr>
          <w:rStyle w:val="FootnoteReference"/>
        </w:rPr>
        <w:footnoteReference w:id="57"/>
      </w:r>
      <w:r>
        <w:t xml:space="preserve">ཆེད་དུ་བྱེད་པ་ལ་བློ་ལོག་པས།</w:t>
      </w:r>
      <w:r>
        <w:t xml:space="preserve"> </w:t>
      </w:r>
      <w:r>
        <w:t xml:space="preserve">ཀུན་རྫོབ་ཏུ་ཆོས་ཅན་ཐུན་མོང་དུ་ལྟ་བའི་</w:t>
      </w:r>
      <w:r>
        <w:rPr>
          <w:rStyle w:val="FootnoteReference"/>
        </w:rPr>
        <w:footnoteReference w:id="58"/>
      </w:r>
      <w:r>
        <w:t xml:space="preserve">དོན་རྒྱུད་ལ་བརྟེན་པ་དམིགས་པ་ཙམ་ལས་རང་རྒྱུད་ལ་ཞེན་པ་མེད་པས་དོན་དམ་པར་ཆོས་ཉིད་ཁྱད་པར་ལྟ་བའི་དོན་རྒྱུད་ལ་བརྟེན་པའོ།</w:t>
      </w:r>
      <w:r>
        <w:t xml:space="preserve"> </w:t>
      </w:r>
      <w:r>
        <w:t xml:space="preserve">།དེ་ལྟར་དམིགས་པ་སྒྲའི་རྣམ་པ་ལ་ཞེན་པ་འཇུག་པ་རང་འགགས་པས་དོན་དམ་དང་ཀུན་རྫོབ་གཉིས་སུ་མེད་པའི་སྒྲ་ཙམ་དུ་ཡང་འཇུག་པ་དེ་བྲལ་བའི་ལྟ་བའི་དོན་རྒྱུད་ལ་བརྟེན་པའོ།</w:t>
      </w:r>
      <w:r>
        <w:t xml:space="preserve"> </w:t>
      </w:r>
      <w:r>
        <w:t xml:space="preserve">།སེམས་ཀྱི་བྱ་བའི་རྣམ་པ་ལས་ཡིད་བྱུང་བའི་དུས་སྒྲ་མཐར་གྱིས་</w:t>
      </w:r>
      <w:r>
        <w:rPr>
          <w:rStyle w:val="FootnoteReference"/>
        </w:rPr>
        <w:footnoteReference w:id="59"/>
      </w:r>
      <w:r>
        <w:t xml:space="preserve">བསམ་གཏན་དུ་ངེལ་བར་</w:t>
      </w:r>
      <w:r>
        <w:rPr>
          <w:rStyle w:val="FootnoteReference"/>
        </w:rPr>
        <w:footnoteReference w:id="60"/>
      </w:r>
      <w:r>
        <w:t xml:space="preserve">གྲོས་པའི་ཚད་ནི་བསྐྱེད་རྫོགས་གཉིས་ཀའི་སེམས་ཀྱི་བྱ་བ་རྣམས་རང་དག་སྟེ།</w:t>
      </w:r>
      <w:r>
        <w:t xml:space="preserve"> </w:t>
      </w:r>
      <w:r>
        <w:t xml:space="preserve">འཁོར་བ་འདོད་པའི་བློ་གནས་མི་སྲིད་པའོ།</w:t>
      </w:r>
      <w:r>
        <w:t xml:space="preserve"> </w:t>
      </w:r>
      <w:r>
        <w:t xml:space="preserve">།དེ་ལྟར་མི་གནས་པས་བསམ་གཏན་ཟབ་མོ་འགྲོ་ཉལ་འདུག་པའི་རྣམ་པ་གང་དུ་ཡང་འདུག་ཀྱང་།</w:t>
      </w:r>
      <w:r>
        <w:t xml:space="preserve"> </w:t>
      </w:r>
      <w:r>
        <w:t xml:space="preserve">དེ་ཉིད་ལས་མ་གཏོགས་པ་གཞན་གྱི་སེམས་མེད་པ་ནི་ཚད་དེ།</w:t>
      </w:r>
      <w:r>
        <w:t xml:space="preserve"> </w:t>
      </w:r>
      <w:r>
        <w:t xml:space="preserve">དེ་ལྟར་གནས་པས་བསམ་པ་ཡིད་དགེ་བ་ཞེས་བྱ་བ།</w:t>
      </w:r>
      <w:r>
        <w:t xml:space="preserve"> </w:t>
      </w:r>
      <w:r>
        <w:t xml:space="preserve">དེ་ཉིད་ལས་མི་འགྱུར་བར་བརྟན་པས་སེམས་ལྡང་བ་</w:t>
      </w:r>
      <w:r>
        <w:rPr>
          <w:rStyle w:val="FootnoteReference"/>
        </w:rPr>
        <w:footnoteReference w:id="61"/>
      </w:r>
      <w:r>
        <w:t xml:space="preserve">སྟེ།</w:t>
      </w:r>
      <w:r>
        <w:t xml:space="preserve"> </w:t>
      </w:r>
      <w:r>
        <w:t xml:space="preserve">དེ་ཉིད་ལས་མ་གཏོགས་པར་གཞན་སེམས་མེད་པ་ནི་སངས་རྒྱས་ཀྱི་སྤྱོད་ཡུལ་ཉིད་པས་སེམས་ཅན་གྱི་མིང་མེད་དོ།</w:t>
      </w:r>
      <w:r>
        <w:t xml:space="preserve"> </w:t>
      </w:r>
      <w:r>
        <w:t xml:space="preserve">།སྒྲ་མཐར་གྱིས་རྣལ་འབྱོར་པའི་ལུས་</w:t>
      </w:r>
      <w:r>
        <w:rPr>
          <w:rStyle w:val="FootnoteReference"/>
        </w:rPr>
        <w:footnoteReference w:id="62"/>
      </w:r>
      <w:r>
        <w:t xml:space="preserve">སེམས་ཀྱི་འབྲེལ་བ་གཅད་པ།</w:t>
      </w:r>
      <w:r>
        <w:t xml:space="preserve"> </w:t>
      </w:r>
      <w:r>
        <w:t xml:space="preserve">སློབ་དཔོན་ཆེན་པོ་དཔལ་</w:t>
      </w:r>
      <w:r>
        <w:rPr>
          <w:rStyle w:val="FootnoteReference"/>
        </w:rPr>
        <w:footnoteReference w:id="63"/>
      </w:r>
      <w:r>
        <w:t xml:space="preserve">མར་མེ་མཛད་བཟང་པོས་མཛད་པ་རྫོགས་པའི་རིམ་པ་ཕྱོགས་གཅིག་ཏུ་བསྡེབས་པ་</w:t>
      </w:r>
      <w:r>
        <w:rPr>
          <w:rStyle w:val="FootnoteReference"/>
        </w:rPr>
        <w:footnoteReference w:id="64"/>
      </w:r>
      <w:r>
        <w:t xml:space="preserve">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ཏུ་སྐུ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ོག་པ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རྣམས་འཇོ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དང་ནང་སེམས་ལ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། ཞེས་པར་མ་གཞན་ནང་མེད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ས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7a90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8Z</dcterms:created>
  <dcterms:modified xsi:type="dcterms:W3CDTF">2018-11-05T22:12:38Z</dcterms:modified>
</cp:coreProperties>
</file>